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7F19" w:rsidRPr="00A43D48" w:rsidRDefault="00197F19" w:rsidP="00197F19">
      <w:pPr>
        <w:rPr>
          <w:b/>
        </w:rPr>
      </w:pPr>
      <w:r w:rsidRPr="009C694E">
        <w:rPr>
          <w:b/>
        </w:rPr>
        <w:t>Report - Ankit Joshi(Manager)</w:t>
      </w:r>
    </w:p>
    <w:p w:rsidR="00197F19" w:rsidRDefault="00197F19" w:rsidP="00197F19">
      <w:pPr>
        <w:pStyle w:val="ListParagraph"/>
        <w:numPr>
          <w:ilvl w:val="0"/>
          <w:numId w:val="1"/>
        </w:numPr>
      </w:pPr>
      <w:r>
        <w:t xml:space="preserve"> I helped in chart generation</w:t>
      </w:r>
      <w:r w:rsidR="00AE53BB">
        <w:t xml:space="preserve">, Documentation, </w:t>
      </w:r>
      <w:r>
        <w:t>and work distribution.</w:t>
      </w:r>
    </w:p>
    <w:p w:rsidR="00197F19" w:rsidRDefault="00197F19" w:rsidP="00AE53BB">
      <w:pPr>
        <w:pStyle w:val="ListParagraph"/>
        <w:numPr>
          <w:ilvl w:val="0"/>
          <w:numId w:val="1"/>
        </w:numPr>
      </w:pPr>
      <w:r>
        <w:t xml:space="preserve">Each team member has an </w:t>
      </w:r>
      <w:r w:rsidRPr="00D5597C">
        <w:rPr>
          <w:noProof/>
        </w:rPr>
        <w:t>equal</w:t>
      </w:r>
      <w:r>
        <w:t xml:space="preserve"> contribution (meet expectation :0).</w:t>
      </w:r>
    </w:p>
    <w:p w:rsidR="00AE53BB" w:rsidRDefault="00AE53BB" w:rsidP="00AE53BB">
      <w:pPr>
        <w:pStyle w:val="ListParagraph"/>
        <w:numPr>
          <w:ilvl w:val="0"/>
          <w:numId w:val="1"/>
        </w:numPr>
      </w:pPr>
      <w:r>
        <w:t xml:space="preserve">Below are the Query Plans </w:t>
      </w:r>
      <w:r w:rsidR="002C32DB">
        <w:t xml:space="preserve">and graphs </w:t>
      </w:r>
      <w:r>
        <w:t>for MySQL and PostgreSQL for both optimized and unoptimized Queries.</w:t>
      </w:r>
    </w:p>
    <w:p w:rsidR="00AE53BB" w:rsidRDefault="00AE53BB" w:rsidP="00AE53BB">
      <w:pPr>
        <w:pStyle w:val="ListParagraph"/>
        <w:numPr>
          <w:ilvl w:val="0"/>
          <w:numId w:val="1"/>
        </w:numPr>
      </w:pPr>
      <w:r>
        <w:t>.SQL files are submitted separately.</w:t>
      </w:r>
    </w:p>
    <w:p w:rsidR="00197F19" w:rsidRDefault="00197F19" w:rsidP="00197F19">
      <w:r>
        <w:t xml:space="preserve">For This </w:t>
      </w:r>
      <w:r w:rsidRPr="00A43D48">
        <w:rPr>
          <w:noProof/>
        </w:rPr>
        <w:t>project</w:t>
      </w:r>
      <w:r>
        <w:rPr>
          <w:noProof/>
        </w:rPr>
        <w:t>,</w:t>
      </w:r>
      <w:r>
        <w:t xml:space="preserve"> every team member was involved in all the tasks</w:t>
      </w:r>
      <w:r w:rsidR="00AE53BB">
        <w:t xml:space="preserve"> </w:t>
      </w:r>
      <w:r>
        <w:t>(tuple generation and time calculation) so equal contribution</w:t>
      </w:r>
    </w:p>
    <w:p w:rsidR="002C32DB" w:rsidRDefault="002C32DB" w:rsidP="00197F19">
      <w:r w:rsidRPr="002C32DB">
        <w:rPr>
          <w:b/>
          <w:u w:val="single"/>
        </w:rPr>
        <w:t>Query performance results</w:t>
      </w:r>
      <w:r>
        <w:t xml:space="preserve"> (Query plans)–</w:t>
      </w:r>
    </w:p>
    <w:p w:rsidR="004A5F98" w:rsidRDefault="004A5F98" w:rsidP="00D4580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 of the student with id equal to v1 (id).</w:t>
      </w:r>
    </w:p>
    <w:p w:rsidR="00D4580A" w:rsidRDefault="001701A1" w:rsidP="001701A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MySQL unoptimized</w:t>
      </w:r>
    </w:p>
    <w:p w:rsidR="00922664" w:rsidRPr="00922664" w:rsidRDefault="000C78C2" w:rsidP="00922664">
      <w:pPr>
        <w:spacing w:before="100" w:beforeAutospacing="1" w:after="100" w:afterAutospacing="1" w:line="240" w:lineRule="auto"/>
        <w:ind w:left="1103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>
            <wp:extent cx="1588135" cy="1524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3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01A1" w:rsidRPr="001701A1" w:rsidRDefault="001701A1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0C78C2" w:rsidP="001701A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833788</wp:posOffset>
            </wp:positionH>
            <wp:positionV relativeFrom="paragraph">
              <wp:posOffset>500881</wp:posOffset>
            </wp:positionV>
            <wp:extent cx="1620520" cy="1652270"/>
            <wp:effectExtent l="0" t="0" r="0" b="508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520" cy="165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optimized</w:t>
      </w: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Pr="001701A1" w:rsidRDefault="001701A1" w:rsidP="001701A1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Pr="001701A1" w:rsidRDefault="001701A1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0C78C2" w:rsidP="001701A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481263</wp:posOffset>
            </wp:positionH>
            <wp:positionV relativeFrom="paragraph">
              <wp:posOffset>385445</wp:posOffset>
            </wp:positionV>
            <wp:extent cx="5943600" cy="639885"/>
            <wp:effectExtent l="0" t="0" r="0" b="8255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unoptimized</w:t>
      </w: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1701A1" w:rsidP="001701A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optimized</w:t>
      </w:r>
    </w:p>
    <w:p w:rsidR="000C78C2" w:rsidRPr="000C78C2" w:rsidRDefault="000C78C2" w:rsidP="000C78C2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320842</wp:posOffset>
            </wp:positionH>
            <wp:positionV relativeFrom="paragraph">
              <wp:posOffset>387350</wp:posOffset>
            </wp:positionV>
            <wp:extent cx="5943600" cy="932660"/>
            <wp:effectExtent l="0" t="0" r="0" b="127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Pr="001701A1" w:rsidRDefault="001701A1" w:rsidP="001701A1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Pr="001701A1" w:rsidRDefault="001701A1" w:rsidP="001701A1">
      <w:pPr>
        <w:pStyle w:val="ListParagraph"/>
        <w:spacing w:before="100" w:beforeAutospacing="1" w:after="100" w:afterAutospacing="1" w:line="240" w:lineRule="auto"/>
        <w:ind w:left="1463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Pr="001701A1" w:rsidRDefault="004A5F98" w:rsidP="001701A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ith id in the range of v2 (id) to v3 (inclusive).</w:t>
      </w: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bookmarkStart w:id="0" w:name="_Hlk497921095"/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unoptimized</w:t>
      </w:r>
    </w:p>
    <w:p w:rsidR="00922664" w:rsidRDefault="00922664" w:rsidP="00922664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2E379097" wp14:editId="24B2BB1D">
            <wp:extent cx="1476375" cy="1990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01A1" w:rsidRDefault="00922664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723900</wp:posOffset>
            </wp:positionH>
            <wp:positionV relativeFrom="paragraph">
              <wp:posOffset>428307</wp:posOffset>
            </wp:positionV>
            <wp:extent cx="1666875" cy="2009775"/>
            <wp:effectExtent l="0" t="0" r="9525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01A1"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optimized</w:t>
      </w:r>
    </w:p>
    <w:p w:rsidR="00922664" w:rsidRPr="00922664" w:rsidRDefault="00922664" w:rsidP="009226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922664" w:rsidRDefault="001701A1" w:rsidP="000C78C2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unoptimized</w:t>
      </w:r>
    </w:p>
    <w:p w:rsidR="000C78C2" w:rsidRPr="000C78C2" w:rsidRDefault="000C78C2" w:rsidP="000C78C2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Pr="000C78C2" w:rsidRDefault="000C78C2" w:rsidP="000C78C2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922664" w:rsidRDefault="00922664" w:rsidP="00922664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689811</wp:posOffset>
            </wp:positionH>
            <wp:positionV relativeFrom="paragraph">
              <wp:posOffset>7353</wp:posOffset>
            </wp:positionV>
            <wp:extent cx="5419725" cy="762000"/>
            <wp:effectExtent l="0" t="0" r="952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optimized</w:t>
      </w:r>
    </w:p>
    <w:p w:rsidR="000C78C2" w:rsidRDefault="000C78C2" w:rsidP="000C78C2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922664" w:rsidRPr="001701A1" w:rsidRDefault="00922664" w:rsidP="00922664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689811</wp:posOffset>
            </wp:positionH>
            <wp:positionV relativeFrom="paragraph">
              <wp:posOffset>-1938</wp:posOffset>
            </wp:positionV>
            <wp:extent cx="5486400" cy="80010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bookmarkEnd w:id="0"/>
    <w:p w:rsidR="001701A1" w:rsidRPr="004A5F98" w:rsidRDefault="001701A1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4A5F98" w:rsidRDefault="004A5F98" w:rsidP="004A5F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ho have taken course v4 (</w:t>
      </w:r>
      <w:proofErr w:type="spellStart"/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crsCode</w:t>
      </w:r>
      <w:proofErr w:type="spellEnd"/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).</w:t>
      </w: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unoptimized</w:t>
      </w: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8021</wp:posOffset>
            </wp:positionV>
            <wp:extent cx="3513455" cy="2727325"/>
            <wp:effectExtent l="0" t="0" r="0" b="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455" cy="272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optimized</w:t>
      </w:r>
    </w:p>
    <w:p w:rsidR="000C78C2" w:rsidRPr="000C78C2" w:rsidRDefault="000C78C2" w:rsidP="000C78C2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481263</wp:posOffset>
            </wp:positionH>
            <wp:positionV relativeFrom="paragraph">
              <wp:posOffset>183215</wp:posOffset>
            </wp:positionV>
            <wp:extent cx="4074795" cy="2663190"/>
            <wp:effectExtent l="0" t="0" r="1905" b="381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795" cy="266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C78C2" w:rsidRDefault="000C78C2" w:rsidP="000C78C2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unoptimized</w:t>
      </w: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339</wp:posOffset>
            </wp:positionV>
            <wp:extent cx="5943600" cy="1121893"/>
            <wp:effectExtent l="0" t="0" r="0" b="254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21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optimized</w:t>
      </w:r>
    </w:p>
    <w:p w:rsidR="000C78C2" w:rsidRPr="000C78C2" w:rsidRDefault="000C78C2" w:rsidP="000C78C2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215900</wp:posOffset>
            </wp:positionV>
            <wp:extent cx="5943600" cy="1705610"/>
            <wp:effectExtent l="0" t="0" r="0" b="8890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C78C2" w:rsidRPr="001701A1" w:rsidRDefault="000C78C2" w:rsidP="000C78C2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Pr="004A5F98" w:rsidRDefault="001701A1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4A5F98" w:rsidRDefault="004A5F98" w:rsidP="004A5F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ho have taken a course taught by professor v5 (name).</w:t>
      </w:r>
    </w:p>
    <w:p w:rsidR="001701A1" w:rsidRDefault="00922664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52425</wp:posOffset>
            </wp:positionH>
            <wp:positionV relativeFrom="paragraph">
              <wp:posOffset>277495</wp:posOffset>
            </wp:positionV>
            <wp:extent cx="4780280" cy="3188335"/>
            <wp:effectExtent l="0" t="0" r="127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0280" cy="318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1A1"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unoptimized</w:t>
      </w: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optimized</w:t>
      </w:r>
    </w:p>
    <w:p w:rsidR="00922664" w:rsidRPr="00922664" w:rsidRDefault="00922664" w:rsidP="009226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45432</wp:posOffset>
            </wp:positionH>
            <wp:positionV relativeFrom="paragraph">
              <wp:posOffset>273284</wp:posOffset>
            </wp:positionV>
            <wp:extent cx="5116830" cy="3320716"/>
            <wp:effectExtent l="0" t="0" r="762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830" cy="3320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7C86" w:rsidRDefault="00BC7C86" w:rsidP="00BC7C86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C7C86" w:rsidRPr="00BC7C86" w:rsidRDefault="00BC7C86" w:rsidP="00BC7C86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unoptimized</w:t>
      </w:r>
    </w:p>
    <w:p w:rsidR="00922664" w:rsidRPr="00922664" w:rsidRDefault="00922664" w:rsidP="00922664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33136</wp:posOffset>
            </wp:positionH>
            <wp:positionV relativeFrom="paragraph">
              <wp:posOffset>223119</wp:posOffset>
            </wp:positionV>
            <wp:extent cx="5943600" cy="2166330"/>
            <wp:effectExtent l="0" t="0" r="0" b="571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22664" w:rsidRPr="00922664" w:rsidRDefault="00922664" w:rsidP="009226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922664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33163</wp:posOffset>
            </wp:positionH>
            <wp:positionV relativeFrom="paragraph">
              <wp:posOffset>457634</wp:posOffset>
            </wp:positionV>
            <wp:extent cx="5943600" cy="2616447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6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01A1"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optimized</w:t>
      </w:r>
    </w:p>
    <w:p w:rsidR="00922664" w:rsidRPr="00922664" w:rsidRDefault="00922664" w:rsidP="009226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1701A1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Pr="004A5F98" w:rsidRDefault="000C78C2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4A5F98" w:rsidRDefault="004A5F98" w:rsidP="004A5F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ho have taken a course from department v6 (</w:t>
      </w:r>
      <w:proofErr w:type="spellStart"/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deptId</w:t>
      </w:r>
      <w:proofErr w:type="spellEnd"/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), but not v7.</w:t>
      </w: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unoptimized</w:t>
      </w:r>
    </w:p>
    <w:p w:rsidR="000C78C2" w:rsidRDefault="000C78C2" w:rsidP="000C78C2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689811</wp:posOffset>
            </wp:positionH>
            <wp:positionV relativeFrom="paragraph">
              <wp:posOffset>33</wp:posOffset>
            </wp:positionV>
            <wp:extent cx="4684395" cy="2663190"/>
            <wp:effectExtent l="0" t="0" r="1905" b="381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95" cy="266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701A1" w:rsidRDefault="00607CC8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336885</wp:posOffset>
            </wp:positionH>
            <wp:positionV relativeFrom="paragraph">
              <wp:posOffset>391795</wp:posOffset>
            </wp:positionV>
            <wp:extent cx="4956810" cy="2791460"/>
            <wp:effectExtent l="0" t="0" r="0" b="889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810" cy="279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01A1"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optimized</w:t>
      </w: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607CC8" w:rsidRDefault="00607CC8" w:rsidP="00607CC8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607CC8" w:rsidRDefault="00607CC8" w:rsidP="00607CC8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607CC8" w:rsidRDefault="00607CC8" w:rsidP="00607CC8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607CC8" w:rsidRPr="00607CC8" w:rsidRDefault="00607CC8" w:rsidP="00607CC8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unoptimized</w:t>
      </w:r>
    </w:p>
    <w:p w:rsidR="00607CC8" w:rsidRDefault="00607CC8" w:rsidP="00607CC8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607CC8" w:rsidRDefault="00607CC8" w:rsidP="00607CC8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>
            <wp:extent cx="5943600" cy="4702387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01A1" w:rsidRDefault="00607CC8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449179</wp:posOffset>
            </wp:positionH>
            <wp:positionV relativeFrom="paragraph">
              <wp:posOffset>422509</wp:posOffset>
            </wp:positionV>
            <wp:extent cx="5943600" cy="2033905"/>
            <wp:effectExtent l="0" t="0" r="0" b="4445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01A1"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optimized</w:t>
      </w:r>
    </w:p>
    <w:p w:rsidR="00607CC8" w:rsidRPr="00607CC8" w:rsidRDefault="00607CC8" w:rsidP="00607C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        </w:t>
      </w:r>
    </w:p>
    <w:p w:rsidR="001701A1" w:rsidRPr="004A5F98" w:rsidRDefault="001701A1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4A5F98" w:rsidRDefault="004A5F98" w:rsidP="004A5F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ho have taken all courses offered by department v8 (</w:t>
      </w:r>
      <w:proofErr w:type="spellStart"/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deptId</w:t>
      </w:r>
      <w:proofErr w:type="spellEnd"/>
      <w:r w:rsidRPr="004A5F98">
        <w:rPr>
          <w:rFonts w:ascii="Times New Roman" w:eastAsia="Times New Roman" w:hAnsi="Times New Roman" w:cs="Times New Roman"/>
          <w:color w:val="000000"/>
          <w:sz w:val="27"/>
          <w:szCs w:val="27"/>
        </w:rPr>
        <w:t>).</w:t>
      </w:r>
    </w:p>
    <w:p w:rsidR="001701A1" w:rsidRDefault="000C78C2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97305</wp:posOffset>
            </wp:positionH>
            <wp:positionV relativeFrom="paragraph">
              <wp:posOffset>382905</wp:posOffset>
            </wp:positionV>
            <wp:extent cx="5197475" cy="5149215"/>
            <wp:effectExtent l="0" t="0" r="3175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475" cy="514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01A1"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unoptimized</w:t>
      </w:r>
    </w:p>
    <w:p w:rsid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0C78C2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17095</wp:posOffset>
            </wp:positionH>
            <wp:positionV relativeFrom="paragraph">
              <wp:posOffset>385445</wp:posOffset>
            </wp:positionV>
            <wp:extent cx="3753853" cy="3544245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3" cy="354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01A1"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MySQL optimized</w:t>
      </w: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0C78C2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320842</wp:posOffset>
            </wp:positionH>
            <wp:positionV relativeFrom="paragraph">
              <wp:posOffset>347846</wp:posOffset>
            </wp:positionV>
            <wp:extent cx="5943600" cy="1614425"/>
            <wp:effectExtent l="0" t="0" r="0" b="508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01A1"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unoptimized</w:t>
      </w:r>
    </w:p>
    <w:p w:rsidR="000C78C2" w:rsidRPr="000C78C2" w:rsidRDefault="000C78C2" w:rsidP="000C78C2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Pr="000C78C2" w:rsidRDefault="000C78C2" w:rsidP="000C78C2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701A1" w:rsidRDefault="001701A1" w:rsidP="001701A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701A1">
        <w:rPr>
          <w:rFonts w:ascii="Times New Roman" w:eastAsia="Times New Roman" w:hAnsi="Times New Roman" w:cs="Times New Roman"/>
          <w:color w:val="000000"/>
          <w:sz w:val="27"/>
          <w:szCs w:val="27"/>
        </w:rPr>
        <w:t>PostgreSQL optimized</w:t>
      </w:r>
    </w:p>
    <w:p w:rsidR="000C78C2" w:rsidRPr="000C78C2" w:rsidRDefault="000C78C2" w:rsidP="000C7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>
            <wp:extent cx="5943600" cy="205755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7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01A1" w:rsidRPr="004A5F98" w:rsidRDefault="001701A1" w:rsidP="001701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Default="002C32DB" w:rsidP="002C32DB">
      <w:r w:rsidRPr="002C32DB">
        <w:rPr>
          <w:b/>
          <w:u w:val="single"/>
        </w:rPr>
        <w:t>Query performance results</w:t>
      </w:r>
      <w:r>
        <w:t xml:space="preserve"> (</w:t>
      </w:r>
      <w:r>
        <w:t>Graph</w:t>
      </w:r>
      <w:r>
        <w:t>)–</w:t>
      </w:r>
    </w:p>
    <w:p w:rsidR="002C32DB" w:rsidRPr="002C32DB" w:rsidRDefault="002C32DB" w:rsidP="002C32DB">
      <w:pPr>
        <w:rPr>
          <w:color w:val="FF0000"/>
        </w:rPr>
      </w:pPr>
      <w:r w:rsidRPr="002C32DB">
        <w:rPr>
          <w:color w:val="FF0000"/>
        </w:rPr>
        <w:t>X-axis = Time in Milliseconds</w:t>
      </w:r>
    </w:p>
    <w:p w:rsidR="002C32DB" w:rsidRPr="002C32DB" w:rsidRDefault="002C32DB" w:rsidP="002C32DB">
      <w:pPr>
        <w:rPr>
          <w:color w:val="FF0000"/>
        </w:rPr>
      </w:pPr>
      <w:r w:rsidRPr="002C32DB">
        <w:rPr>
          <w:color w:val="FF0000"/>
        </w:rPr>
        <w:t>Y-axis = Tuples count</w:t>
      </w:r>
    </w:p>
    <w:p w:rsidR="002C32DB" w:rsidRDefault="002C32DB" w:rsidP="002C32D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 of the student with id equal to v1 (id).</w:t>
      </w:r>
    </w:p>
    <w:p w:rsidR="002C32DB" w:rsidRP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115508E8" wp14:editId="64556946">
            <wp:extent cx="5478780" cy="2747010"/>
            <wp:effectExtent l="0" t="0" r="7620" b="1524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174270F-23EE-4E0A-BEC8-67A51B357D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:rsid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Default="00DB67F7" w:rsidP="002C32D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5628EF8E">
            <wp:simplePos x="0" y="0"/>
            <wp:positionH relativeFrom="column">
              <wp:posOffset>317716</wp:posOffset>
            </wp:positionH>
            <wp:positionV relativeFrom="paragraph">
              <wp:posOffset>371475</wp:posOffset>
            </wp:positionV>
            <wp:extent cx="5471160" cy="2739390"/>
            <wp:effectExtent l="0" t="0" r="15240" b="3810"/>
            <wp:wrapTopAndBottom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8F6C7199-3C1C-4215-8ADD-A8DC0DA931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anchor>
        </w:drawing>
      </w:r>
      <w:r w:rsidR="002C32DB"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ith id in the range of v2 (id) to v3 (inclusive).</w:t>
      </w:r>
    </w:p>
    <w:p w:rsidR="002C32DB" w:rsidRPr="002C32DB" w:rsidRDefault="002C32DB" w:rsidP="002C3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Default="002C32DB" w:rsidP="002C32D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ho have taken course v4 (</w:t>
      </w:r>
      <w:proofErr w:type="spellStart"/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crsCode</w:t>
      </w:r>
      <w:proofErr w:type="spellEnd"/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).</w:t>
      </w:r>
    </w:p>
    <w:p w:rsid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bookmarkStart w:id="1" w:name="_GoBack"/>
      <w:r>
        <w:rPr>
          <w:noProof/>
        </w:rPr>
        <w:drawing>
          <wp:inline distT="0" distB="0" distL="0" distR="0" wp14:anchorId="69681E3E" wp14:editId="4160010E">
            <wp:extent cx="5478780" cy="2754630"/>
            <wp:effectExtent l="0" t="0" r="7620" b="762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83720D50-B79A-4D65-9D5B-801840491FC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  <w:bookmarkEnd w:id="1"/>
    </w:p>
    <w:p w:rsid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P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Default="002C32DB" w:rsidP="002C32D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ho have taken a course taught by professor v5 (name).</w:t>
      </w:r>
    </w:p>
    <w:p w:rsid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0B8E6795" wp14:editId="3ADAD24A">
            <wp:extent cx="5471160" cy="2743200"/>
            <wp:effectExtent l="0" t="0" r="1524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07C89031-C679-43F5-8396-CAA011443B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2C32DB" w:rsidRDefault="002C32DB" w:rsidP="002C32DB">
      <w:pPr>
        <w:pStyle w:val="ListParagrap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P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Default="002C32DB" w:rsidP="002C32D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30B447E1">
            <wp:simplePos x="0" y="0"/>
            <wp:positionH relativeFrom="column">
              <wp:posOffset>457200</wp:posOffset>
            </wp:positionH>
            <wp:positionV relativeFrom="paragraph">
              <wp:posOffset>623204</wp:posOffset>
            </wp:positionV>
            <wp:extent cx="5509260" cy="2762250"/>
            <wp:effectExtent l="0" t="0" r="1524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F95F9D42-451B-4EEF-BC46-5C26B8F566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anchor>
        </w:drawing>
      </w:r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ho have taken a course from department v6 (</w:t>
      </w:r>
      <w:proofErr w:type="spellStart"/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deptId</w:t>
      </w:r>
      <w:proofErr w:type="spellEnd"/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), but not v7.</w:t>
      </w:r>
    </w:p>
    <w:p w:rsidR="002C32DB" w:rsidRDefault="002C32DB" w:rsidP="002C3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Pr="002C32DB" w:rsidRDefault="002C32DB" w:rsidP="002C32D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2C32DB" w:rsidRPr="002C32DB" w:rsidRDefault="002C32DB" w:rsidP="002C32D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List the names of students who have taken all courses offered by department v8 (</w:t>
      </w:r>
      <w:proofErr w:type="spellStart"/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deptId</w:t>
      </w:r>
      <w:proofErr w:type="spellEnd"/>
      <w:r w:rsidRPr="002C32DB">
        <w:rPr>
          <w:rFonts w:ascii="Times New Roman" w:eastAsia="Times New Roman" w:hAnsi="Times New Roman" w:cs="Times New Roman"/>
          <w:color w:val="000000"/>
          <w:sz w:val="27"/>
          <w:szCs w:val="27"/>
        </w:rPr>
        <w:t>).</w:t>
      </w:r>
    </w:p>
    <w:p w:rsidR="002C32DB" w:rsidRDefault="002C32DB" w:rsidP="002C32DB">
      <w:r>
        <w:rPr>
          <w:noProof/>
        </w:rPr>
        <w:drawing>
          <wp:anchor distT="0" distB="0" distL="114300" distR="114300" simplePos="0" relativeHeight="251678720" behindDoc="0" locked="0" layoutInCell="1" allowOverlap="1" wp14:anchorId="382B2B63">
            <wp:simplePos x="0" y="0"/>
            <wp:positionH relativeFrom="column">
              <wp:posOffset>550190</wp:posOffset>
            </wp:positionH>
            <wp:positionV relativeFrom="paragraph">
              <wp:posOffset>171418</wp:posOffset>
            </wp:positionV>
            <wp:extent cx="5494020" cy="2743200"/>
            <wp:effectExtent l="0" t="0" r="11430" b="0"/>
            <wp:wrapTopAndBottom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72DE65CC-84F2-4673-8E91-B77C808C577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anchor>
        </w:drawing>
      </w:r>
    </w:p>
    <w:p w:rsidR="0018602E" w:rsidRDefault="0018602E" w:rsidP="00197F19"/>
    <w:p w:rsidR="00197F19" w:rsidRDefault="00197F19" w:rsidP="00197F19"/>
    <w:p w:rsidR="00197F19" w:rsidRDefault="00197F19" w:rsidP="00197F19"/>
    <w:p w:rsidR="006215B1" w:rsidRDefault="00DB67F7"/>
    <w:sectPr w:rsidR="00621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21AEB"/>
    <w:multiLevelType w:val="hybridMultilevel"/>
    <w:tmpl w:val="A1EA1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56B84"/>
    <w:multiLevelType w:val="multilevel"/>
    <w:tmpl w:val="ED6AA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B248A7"/>
    <w:multiLevelType w:val="multilevel"/>
    <w:tmpl w:val="F2EAA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7D0164"/>
    <w:multiLevelType w:val="hybridMultilevel"/>
    <w:tmpl w:val="0F463A16"/>
    <w:lvl w:ilvl="0" w:tplc="04090001">
      <w:start w:val="1"/>
      <w:numFmt w:val="bullet"/>
      <w:lvlText w:val=""/>
      <w:lvlJc w:val="left"/>
      <w:pPr>
        <w:ind w:left="14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3" w:hanging="360"/>
      </w:pPr>
      <w:rPr>
        <w:rFonts w:ascii="Wingdings" w:hAnsi="Wingdings" w:hint="default"/>
      </w:rPr>
    </w:lvl>
  </w:abstractNum>
  <w:abstractNum w:abstractNumId="4" w15:restartNumberingAfterBreak="0">
    <w:nsid w:val="75B44837"/>
    <w:multiLevelType w:val="hybridMultilevel"/>
    <w:tmpl w:val="5FAA77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G1sDAwMDUzMzQ2NjJW0lEKTi0uzszPAykwrgUAGbqmvSwAAAA="/>
  </w:docVars>
  <w:rsids>
    <w:rsidRoot w:val="00197F19"/>
    <w:rsid w:val="00043488"/>
    <w:rsid w:val="000C78C2"/>
    <w:rsid w:val="001701A1"/>
    <w:rsid w:val="001748A9"/>
    <w:rsid w:val="0018602E"/>
    <w:rsid w:val="00197F19"/>
    <w:rsid w:val="002C32DB"/>
    <w:rsid w:val="004A5F98"/>
    <w:rsid w:val="004F6CDB"/>
    <w:rsid w:val="00607CC8"/>
    <w:rsid w:val="00922664"/>
    <w:rsid w:val="009E5029"/>
    <w:rsid w:val="00AE53BB"/>
    <w:rsid w:val="00B341B4"/>
    <w:rsid w:val="00BC7C86"/>
    <w:rsid w:val="00C0764B"/>
    <w:rsid w:val="00D4580A"/>
    <w:rsid w:val="00D862A9"/>
    <w:rsid w:val="00DB67F7"/>
    <w:rsid w:val="00FC6DC3"/>
    <w:rsid w:val="00FF7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A4D2F"/>
  <w15:chartTrackingRefBased/>
  <w15:docId w15:val="{A467A01D-8280-49AC-A784-4EC87CBA1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7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7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9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chart" Target="charts/chart6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chart" Target="charts/chart5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chart" Target="charts/chart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chart" Target="charts/chart4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chart" Target="charts/chart3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chart" Target="charts/chart2.xml"/><Relationship Id="rId35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BMS\project4\Record%20sheet%20for%20project%204%20-%20Cop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BMS\project4\Record%20sheet%20for%20project%204%20-%20Copy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BMS\project4\Record%20sheet%20for%20project%204%20-%20Copy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BMS\project4\Record%20sheet%20for%20project%204%20-%20Copy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BMS\project4\Record%20sheet%20for%20project%204%20-%20Copy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BMS\project4\Record%20sheet%20for%20project%204%20-%20Copy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Query 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5</c:f>
              <c:strCache>
                <c:ptCount val="1"/>
                <c:pt idx="0">
                  <c:v>Unoptimized mySQ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6:$A$10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B$6:$B$10</c:f>
              <c:numCache>
                <c:formatCode>General</c:formatCode>
                <c:ptCount val="5"/>
                <c:pt idx="0">
                  <c:v>0.19428999999999999</c:v>
                </c:pt>
                <c:pt idx="1">
                  <c:v>0.25536999999999999</c:v>
                </c:pt>
                <c:pt idx="2">
                  <c:v>0.32236999999999999</c:v>
                </c:pt>
                <c:pt idx="3">
                  <c:v>1.5843100000000001</c:v>
                </c:pt>
                <c:pt idx="4">
                  <c:v>5.00891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586-4B77-ADE3-13FDB554A104}"/>
            </c:ext>
          </c:extLst>
        </c:ser>
        <c:ser>
          <c:idx val="1"/>
          <c:order val="1"/>
          <c:tx>
            <c:strRef>
              <c:f>Sheet1!$C$5</c:f>
              <c:strCache>
                <c:ptCount val="1"/>
                <c:pt idx="0">
                  <c:v>Optimized mySQL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6:$A$10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C$6:$C$10</c:f>
              <c:numCache>
                <c:formatCode>General</c:formatCode>
                <c:ptCount val="5"/>
                <c:pt idx="0">
                  <c:v>0.20380999999999999</c:v>
                </c:pt>
                <c:pt idx="1">
                  <c:v>0.22225</c:v>
                </c:pt>
                <c:pt idx="2">
                  <c:v>0.24718000000000001</c:v>
                </c:pt>
                <c:pt idx="3">
                  <c:v>0.33128999999999997</c:v>
                </c:pt>
                <c:pt idx="4">
                  <c:v>0.542950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586-4B77-ADE3-13FDB554A104}"/>
            </c:ext>
          </c:extLst>
        </c:ser>
        <c:ser>
          <c:idx val="2"/>
          <c:order val="2"/>
          <c:tx>
            <c:strRef>
              <c:f>Sheet1!$D$5</c:f>
              <c:strCache>
                <c:ptCount val="1"/>
                <c:pt idx="0">
                  <c:v>Unoptimized PostgreSQ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6:$A$10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D$6:$D$10</c:f>
              <c:numCache>
                <c:formatCode>General</c:formatCode>
                <c:ptCount val="5"/>
                <c:pt idx="0">
                  <c:v>90</c:v>
                </c:pt>
                <c:pt idx="1">
                  <c:v>99</c:v>
                </c:pt>
                <c:pt idx="2">
                  <c:v>118</c:v>
                </c:pt>
                <c:pt idx="3">
                  <c:v>123</c:v>
                </c:pt>
                <c:pt idx="4">
                  <c:v>1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586-4B77-ADE3-13FDB554A104}"/>
            </c:ext>
          </c:extLst>
        </c:ser>
        <c:ser>
          <c:idx val="3"/>
          <c:order val="3"/>
          <c:tx>
            <c:strRef>
              <c:f>Sheet1!$E$5</c:f>
              <c:strCache>
                <c:ptCount val="1"/>
                <c:pt idx="0">
                  <c:v>Optimized PostgreSQL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6:$A$10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E$6:$E$10</c:f>
              <c:numCache>
                <c:formatCode>General</c:formatCode>
                <c:ptCount val="5"/>
                <c:pt idx="0">
                  <c:v>59</c:v>
                </c:pt>
                <c:pt idx="1">
                  <c:v>72</c:v>
                </c:pt>
                <c:pt idx="2">
                  <c:v>78</c:v>
                </c:pt>
                <c:pt idx="3">
                  <c:v>85</c:v>
                </c:pt>
                <c:pt idx="4">
                  <c:v>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586-4B77-ADE3-13FDB554A1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4174872"/>
        <c:axId val="514178152"/>
      </c:lineChart>
      <c:catAx>
        <c:axId val="5141748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178152"/>
        <c:crosses val="autoZero"/>
        <c:auto val="1"/>
        <c:lblAlgn val="ctr"/>
        <c:lblOffset val="100"/>
        <c:noMultiLvlLbl val="0"/>
      </c:catAx>
      <c:valAx>
        <c:axId val="514178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1748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 Query</a:t>
            </a:r>
            <a:r>
              <a:rPr lang="en-US" baseline="0"/>
              <a:t> 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513648293963254"/>
          <c:y val="0.16708333333333336"/>
          <c:w val="0.86486351706036746"/>
          <c:h val="0.60027668416447943"/>
        </c:manualLayout>
      </c:layout>
      <c:lineChart>
        <c:grouping val="standard"/>
        <c:varyColors val="0"/>
        <c:ser>
          <c:idx val="0"/>
          <c:order val="0"/>
          <c:tx>
            <c:strRef>
              <c:f>Sheet1!$B$21</c:f>
              <c:strCache>
                <c:ptCount val="1"/>
                <c:pt idx="0">
                  <c:v>Unoptimized mySQ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22:$A$26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B$22:$B$26</c:f>
              <c:numCache>
                <c:formatCode>General</c:formatCode>
                <c:ptCount val="5"/>
                <c:pt idx="0">
                  <c:v>0.06</c:v>
                </c:pt>
                <c:pt idx="1">
                  <c:v>4.5</c:v>
                </c:pt>
                <c:pt idx="2">
                  <c:v>33</c:v>
                </c:pt>
                <c:pt idx="3">
                  <c:v>146</c:v>
                </c:pt>
                <c:pt idx="4">
                  <c:v>5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2F2-4D7D-8380-69132189D4FC}"/>
            </c:ext>
          </c:extLst>
        </c:ser>
        <c:ser>
          <c:idx val="1"/>
          <c:order val="1"/>
          <c:tx>
            <c:strRef>
              <c:f>Sheet1!$C$21</c:f>
              <c:strCache>
                <c:ptCount val="1"/>
                <c:pt idx="0">
                  <c:v>Optimized mySQL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22:$A$26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C$22:$C$26</c:f>
              <c:numCache>
                <c:formatCode>General</c:formatCode>
                <c:ptCount val="5"/>
                <c:pt idx="0">
                  <c:v>0.06</c:v>
                </c:pt>
                <c:pt idx="1">
                  <c:v>4.5</c:v>
                </c:pt>
                <c:pt idx="2">
                  <c:v>33</c:v>
                </c:pt>
                <c:pt idx="3">
                  <c:v>146</c:v>
                </c:pt>
                <c:pt idx="4">
                  <c:v>5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2F2-4D7D-8380-69132189D4FC}"/>
            </c:ext>
          </c:extLst>
        </c:ser>
        <c:ser>
          <c:idx val="2"/>
          <c:order val="2"/>
          <c:tx>
            <c:strRef>
              <c:f>Sheet1!$D$21</c:f>
              <c:strCache>
                <c:ptCount val="1"/>
                <c:pt idx="0">
                  <c:v>Unoptimized PostgreSQ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22:$A$26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D$22:$D$26</c:f>
              <c:numCache>
                <c:formatCode>General</c:formatCode>
                <c:ptCount val="5"/>
                <c:pt idx="0">
                  <c:v>11</c:v>
                </c:pt>
                <c:pt idx="1">
                  <c:v>11</c:v>
                </c:pt>
                <c:pt idx="2">
                  <c:v>13</c:v>
                </c:pt>
                <c:pt idx="3">
                  <c:v>15</c:v>
                </c:pt>
                <c:pt idx="4">
                  <c:v>71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2F2-4D7D-8380-69132189D4FC}"/>
            </c:ext>
          </c:extLst>
        </c:ser>
        <c:ser>
          <c:idx val="3"/>
          <c:order val="3"/>
          <c:tx>
            <c:strRef>
              <c:f>Sheet1!$E$21</c:f>
              <c:strCache>
                <c:ptCount val="1"/>
                <c:pt idx="0">
                  <c:v>Optimized PostgreSQL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22:$A$26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E$22:$E$26</c:f>
              <c:numCache>
                <c:formatCode>General</c:formatCode>
                <c:ptCount val="5"/>
                <c:pt idx="0">
                  <c:v>11</c:v>
                </c:pt>
                <c:pt idx="1">
                  <c:v>11</c:v>
                </c:pt>
                <c:pt idx="2">
                  <c:v>13</c:v>
                </c:pt>
                <c:pt idx="3">
                  <c:v>15</c:v>
                </c:pt>
                <c:pt idx="4">
                  <c:v>71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2F2-4D7D-8380-69132189D4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4185696"/>
        <c:axId val="514187992"/>
      </c:lineChart>
      <c:catAx>
        <c:axId val="514185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187992"/>
        <c:crosses val="autoZero"/>
        <c:auto val="1"/>
        <c:lblAlgn val="ctr"/>
        <c:lblOffset val="100"/>
        <c:noMultiLvlLbl val="0"/>
      </c:catAx>
      <c:valAx>
        <c:axId val="514187992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185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Query 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40</c:f>
              <c:strCache>
                <c:ptCount val="1"/>
                <c:pt idx="0">
                  <c:v>Unoptimized mySQ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41:$A$45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B$41:$B$45</c:f>
              <c:numCache>
                <c:formatCode>General</c:formatCode>
                <c:ptCount val="5"/>
                <c:pt idx="0">
                  <c:v>0.32511000000000001</c:v>
                </c:pt>
                <c:pt idx="1">
                  <c:v>0.76765000000000005</c:v>
                </c:pt>
                <c:pt idx="2">
                  <c:v>4.2296399999999998</c:v>
                </c:pt>
                <c:pt idx="3">
                  <c:v>84.595960000000005</c:v>
                </c:pt>
                <c:pt idx="4">
                  <c:v>1424.145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D16-4DAB-9F98-EB02EFA5D09D}"/>
            </c:ext>
          </c:extLst>
        </c:ser>
        <c:ser>
          <c:idx val="1"/>
          <c:order val="1"/>
          <c:tx>
            <c:strRef>
              <c:f>Sheet1!$C$40</c:f>
              <c:strCache>
                <c:ptCount val="1"/>
                <c:pt idx="0">
                  <c:v>Optimized mySQL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41:$A$45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C$41:$C$45</c:f>
              <c:numCache>
                <c:formatCode>General</c:formatCode>
                <c:ptCount val="5"/>
                <c:pt idx="0">
                  <c:v>0.27010000000000001</c:v>
                </c:pt>
                <c:pt idx="1">
                  <c:v>0.28527000000000002</c:v>
                </c:pt>
                <c:pt idx="2">
                  <c:v>0.40621000000000002</c:v>
                </c:pt>
                <c:pt idx="3">
                  <c:v>0.65586999999999995</c:v>
                </c:pt>
                <c:pt idx="4">
                  <c:v>0.917000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D16-4DAB-9F98-EB02EFA5D09D}"/>
            </c:ext>
          </c:extLst>
        </c:ser>
        <c:ser>
          <c:idx val="2"/>
          <c:order val="2"/>
          <c:tx>
            <c:strRef>
              <c:f>Sheet1!$D$40</c:f>
              <c:strCache>
                <c:ptCount val="1"/>
                <c:pt idx="0">
                  <c:v>Unoptimized PostgreSQ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41:$A$45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D$41:$D$45</c:f>
              <c:numCache>
                <c:formatCode>General</c:formatCode>
                <c:ptCount val="5"/>
                <c:pt idx="0">
                  <c:v>101</c:v>
                </c:pt>
                <c:pt idx="1">
                  <c:v>108</c:v>
                </c:pt>
                <c:pt idx="2">
                  <c:v>157</c:v>
                </c:pt>
                <c:pt idx="3">
                  <c:v>166</c:v>
                </c:pt>
                <c:pt idx="4">
                  <c:v>2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D16-4DAB-9F98-EB02EFA5D09D}"/>
            </c:ext>
          </c:extLst>
        </c:ser>
        <c:ser>
          <c:idx val="3"/>
          <c:order val="3"/>
          <c:tx>
            <c:strRef>
              <c:f>Sheet1!$E$40</c:f>
              <c:strCache>
                <c:ptCount val="1"/>
                <c:pt idx="0">
                  <c:v>Optimized PostgreSQL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41:$A$45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E$41:$E$45</c:f>
              <c:numCache>
                <c:formatCode>General</c:formatCode>
                <c:ptCount val="5"/>
                <c:pt idx="0">
                  <c:v>61</c:v>
                </c:pt>
                <c:pt idx="1">
                  <c:v>93</c:v>
                </c:pt>
                <c:pt idx="2">
                  <c:v>100</c:v>
                </c:pt>
                <c:pt idx="3">
                  <c:v>106</c:v>
                </c:pt>
                <c:pt idx="4">
                  <c:v>1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D16-4DAB-9F98-EB02EFA5D0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3896760"/>
        <c:axId val="513894464"/>
      </c:lineChart>
      <c:catAx>
        <c:axId val="513896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3894464"/>
        <c:crosses val="autoZero"/>
        <c:auto val="1"/>
        <c:lblAlgn val="ctr"/>
        <c:lblOffset val="100"/>
        <c:noMultiLvlLbl val="0"/>
      </c:catAx>
      <c:valAx>
        <c:axId val="513894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3896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Query 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58</c:f>
              <c:strCache>
                <c:ptCount val="1"/>
                <c:pt idx="0">
                  <c:v>Unoptimized mySQ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59:$A$63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B$59:$B$63</c:f>
              <c:numCache>
                <c:formatCode>General</c:formatCode>
                <c:ptCount val="5"/>
                <c:pt idx="0">
                  <c:v>0.42</c:v>
                </c:pt>
                <c:pt idx="1">
                  <c:v>26</c:v>
                </c:pt>
                <c:pt idx="2">
                  <c:v>267</c:v>
                </c:pt>
                <c:pt idx="3">
                  <c:v>1643</c:v>
                </c:pt>
                <c:pt idx="4">
                  <c:v>4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27A-4FCC-8671-AD6F2BB497DA}"/>
            </c:ext>
          </c:extLst>
        </c:ser>
        <c:ser>
          <c:idx val="1"/>
          <c:order val="1"/>
          <c:tx>
            <c:strRef>
              <c:f>Sheet1!$C$58</c:f>
              <c:strCache>
                <c:ptCount val="1"/>
                <c:pt idx="0">
                  <c:v>Optimized mySQL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59:$A$63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C$59:$C$63</c:f>
              <c:numCache>
                <c:formatCode>General</c:formatCode>
                <c:ptCount val="5"/>
                <c:pt idx="0">
                  <c:v>0.37</c:v>
                </c:pt>
                <c:pt idx="1">
                  <c:v>0.61</c:v>
                </c:pt>
                <c:pt idx="2">
                  <c:v>1</c:v>
                </c:pt>
                <c:pt idx="3">
                  <c:v>12</c:v>
                </c:pt>
                <c:pt idx="4">
                  <c:v>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27A-4FCC-8671-AD6F2BB497DA}"/>
            </c:ext>
          </c:extLst>
        </c:ser>
        <c:ser>
          <c:idx val="2"/>
          <c:order val="2"/>
          <c:tx>
            <c:strRef>
              <c:f>Sheet1!$D$58</c:f>
              <c:strCache>
                <c:ptCount val="1"/>
                <c:pt idx="0">
                  <c:v>Unoptimized PostgreSQ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59:$A$63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D$59:$D$63</c:f>
              <c:numCache>
                <c:formatCode>General</c:formatCode>
                <c:ptCount val="5"/>
                <c:pt idx="0">
                  <c:v>13</c:v>
                </c:pt>
                <c:pt idx="1">
                  <c:v>13</c:v>
                </c:pt>
                <c:pt idx="2">
                  <c:v>13</c:v>
                </c:pt>
                <c:pt idx="3">
                  <c:v>15</c:v>
                </c:pt>
                <c:pt idx="4">
                  <c:v>43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27A-4FCC-8671-AD6F2BB497DA}"/>
            </c:ext>
          </c:extLst>
        </c:ser>
        <c:ser>
          <c:idx val="3"/>
          <c:order val="3"/>
          <c:tx>
            <c:strRef>
              <c:f>Sheet1!$E$58</c:f>
              <c:strCache>
                <c:ptCount val="1"/>
                <c:pt idx="0">
                  <c:v>Optimized PostgreSQL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59:$A$63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E$59:$E$63</c:f>
              <c:numCache>
                <c:formatCode>General</c:formatCode>
                <c:ptCount val="5"/>
                <c:pt idx="0">
                  <c:v>11</c:v>
                </c:pt>
                <c:pt idx="1">
                  <c:v>11</c:v>
                </c:pt>
                <c:pt idx="2">
                  <c:v>12</c:v>
                </c:pt>
                <c:pt idx="3">
                  <c:v>14</c:v>
                </c:pt>
                <c:pt idx="4">
                  <c:v>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27A-4FCC-8671-AD6F2BB497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4179136"/>
        <c:axId val="514175200"/>
      </c:lineChart>
      <c:catAx>
        <c:axId val="5141791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175200"/>
        <c:crosses val="autoZero"/>
        <c:auto val="1"/>
        <c:lblAlgn val="ctr"/>
        <c:lblOffset val="100"/>
        <c:noMultiLvlLbl val="0"/>
      </c:catAx>
      <c:valAx>
        <c:axId val="514175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1791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 Query</a:t>
            </a:r>
            <a:r>
              <a:rPr lang="en-US" baseline="0"/>
              <a:t> 5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81</c:f>
              <c:strCache>
                <c:ptCount val="1"/>
                <c:pt idx="0">
                  <c:v>Unoptimized mySQ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82:$A$86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B$82:$B$86</c:f>
              <c:numCache>
                <c:formatCode>General</c:formatCode>
                <c:ptCount val="5"/>
                <c:pt idx="0">
                  <c:v>0.97687999999999997</c:v>
                </c:pt>
                <c:pt idx="1">
                  <c:v>5.2736400000000003</c:v>
                </c:pt>
                <c:pt idx="2">
                  <c:v>23.485250000000001</c:v>
                </c:pt>
                <c:pt idx="3">
                  <c:v>520.30310999999995</c:v>
                </c:pt>
                <c:pt idx="4">
                  <c:v>5928.49383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D08-4C19-B64B-D7418FBD3B7B}"/>
            </c:ext>
          </c:extLst>
        </c:ser>
        <c:ser>
          <c:idx val="1"/>
          <c:order val="1"/>
          <c:tx>
            <c:strRef>
              <c:f>Sheet1!$C$81</c:f>
              <c:strCache>
                <c:ptCount val="1"/>
                <c:pt idx="0">
                  <c:v>Optimized mySQL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82:$A$86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C$82:$C$86</c:f>
              <c:numCache>
                <c:formatCode>General</c:formatCode>
                <c:ptCount val="5"/>
                <c:pt idx="0">
                  <c:v>0.58533999999999997</c:v>
                </c:pt>
                <c:pt idx="1">
                  <c:v>0.90269999999999995</c:v>
                </c:pt>
                <c:pt idx="2">
                  <c:v>7.4916999999999998</c:v>
                </c:pt>
                <c:pt idx="3">
                  <c:v>154.22692000000001</c:v>
                </c:pt>
                <c:pt idx="4">
                  <c:v>913.73185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D08-4C19-B64B-D7418FBD3B7B}"/>
            </c:ext>
          </c:extLst>
        </c:ser>
        <c:ser>
          <c:idx val="2"/>
          <c:order val="2"/>
          <c:tx>
            <c:strRef>
              <c:f>Sheet1!$D$81</c:f>
              <c:strCache>
                <c:ptCount val="1"/>
                <c:pt idx="0">
                  <c:v>Unoptimized PostgreSQ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82:$A$86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D$82:$D$86</c:f>
              <c:numCache>
                <c:formatCode>General</c:formatCode>
                <c:ptCount val="5"/>
                <c:pt idx="0">
                  <c:v>171</c:v>
                </c:pt>
                <c:pt idx="1">
                  <c:v>190</c:v>
                </c:pt>
                <c:pt idx="2">
                  <c:v>196</c:v>
                </c:pt>
                <c:pt idx="3">
                  <c:v>206</c:v>
                </c:pt>
                <c:pt idx="4">
                  <c:v>6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D08-4C19-B64B-D7418FBD3B7B}"/>
            </c:ext>
          </c:extLst>
        </c:ser>
        <c:ser>
          <c:idx val="3"/>
          <c:order val="3"/>
          <c:tx>
            <c:strRef>
              <c:f>Sheet1!$E$81</c:f>
              <c:strCache>
                <c:ptCount val="1"/>
                <c:pt idx="0">
                  <c:v>Optimized PostgreSQL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82:$A$86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E$82:$E$86</c:f>
              <c:numCache>
                <c:formatCode>General</c:formatCode>
                <c:ptCount val="5"/>
                <c:pt idx="0">
                  <c:v>92</c:v>
                </c:pt>
                <c:pt idx="1">
                  <c:v>102</c:v>
                </c:pt>
                <c:pt idx="2">
                  <c:v>117</c:v>
                </c:pt>
                <c:pt idx="3">
                  <c:v>141</c:v>
                </c:pt>
                <c:pt idx="4">
                  <c:v>1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D08-4C19-B64B-D7418FBD3B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6216672"/>
        <c:axId val="646217000"/>
      </c:lineChart>
      <c:catAx>
        <c:axId val="6462166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6217000"/>
        <c:crosses val="autoZero"/>
        <c:auto val="1"/>
        <c:lblAlgn val="ctr"/>
        <c:lblOffset val="100"/>
        <c:noMultiLvlLbl val="0"/>
      </c:catAx>
      <c:valAx>
        <c:axId val="646217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62166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Query 6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0191662935336966"/>
          <c:y val="0.16708333333333336"/>
          <c:w val="0.89808337064663035"/>
          <c:h val="0.54380322251385238"/>
        </c:manualLayout>
      </c:layout>
      <c:lineChart>
        <c:grouping val="standard"/>
        <c:varyColors val="0"/>
        <c:ser>
          <c:idx val="0"/>
          <c:order val="0"/>
          <c:tx>
            <c:strRef>
              <c:f>Sheet1!$B$103</c:f>
              <c:strCache>
                <c:ptCount val="1"/>
                <c:pt idx="0">
                  <c:v>Unoptimized mySQ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104:$A$108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B$104:$B$108</c:f>
              <c:numCache>
                <c:formatCode>General</c:formatCode>
                <c:ptCount val="5"/>
                <c:pt idx="0">
                  <c:v>5.7</c:v>
                </c:pt>
                <c:pt idx="1">
                  <c:v>39</c:v>
                </c:pt>
                <c:pt idx="2">
                  <c:v>238.2</c:v>
                </c:pt>
                <c:pt idx="3">
                  <c:v>1230</c:v>
                </c:pt>
                <c:pt idx="4">
                  <c:v>82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097-461A-A146-EEA44AB4270E}"/>
            </c:ext>
          </c:extLst>
        </c:ser>
        <c:ser>
          <c:idx val="1"/>
          <c:order val="1"/>
          <c:tx>
            <c:strRef>
              <c:f>Sheet1!$C$103</c:f>
              <c:strCache>
                <c:ptCount val="1"/>
                <c:pt idx="0">
                  <c:v>Optimized mySQL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104:$A$108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C$104:$C$108</c:f>
              <c:numCache>
                <c:formatCode>General</c:formatCode>
                <c:ptCount val="5"/>
                <c:pt idx="0">
                  <c:v>0.71</c:v>
                </c:pt>
                <c:pt idx="1">
                  <c:v>7.3</c:v>
                </c:pt>
                <c:pt idx="2">
                  <c:v>24</c:v>
                </c:pt>
                <c:pt idx="3">
                  <c:v>642</c:v>
                </c:pt>
                <c:pt idx="4">
                  <c:v>42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097-461A-A146-EEA44AB4270E}"/>
            </c:ext>
          </c:extLst>
        </c:ser>
        <c:ser>
          <c:idx val="2"/>
          <c:order val="2"/>
          <c:tx>
            <c:strRef>
              <c:f>Sheet1!$D$103</c:f>
              <c:strCache>
                <c:ptCount val="1"/>
                <c:pt idx="0">
                  <c:v>Unoptimized PostgreSQ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104:$A$108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D$104:$D$108</c:f>
              <c:numCache>
                <c:formatCode>General</c:formatCode>
                <c:ptCount val="5"/>
                <c:pt idx="0">
                  <c:v>12</c:v>
                </c:pt>
                <c:pt idx="1">
                  <c:v>12</c:v>
                </c:pt>
                <c:pt idx="2">
                  <c:v>13</c:v>
                </c:pt>
                <c:pt idx="3">
                  <c:v>15</c:v>
                </c:pt>
                <c:pt idx="4">
                  <c:v>81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097-461A-A146-EEA44AB4270E}"/>
            </c:ext>
          </c:extLst>
        </c:ser>
        <c:ser>
          <c:idx val="3"/>
          <c:order val="3"/>
          <c:tx>
            <c:strRef>
              <c:f>Sheet1!$E$103</c:f>
              <c:strCache>
                <c:ptCount val="1"/>
                <c:pt idx="0">
                  <c:v>Optimized PostgreSQL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104:$A$108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E$104:$E$108</c:f>
              <c:numCache>
                <c:formatCode>General</c:formatCode>
                <c:ptCount val="5"/>
                <c:pt idx="0">
                  <c:v>11</c:v>
                </c:pt>
                <c:pt idx="1">
                  <c:v>11</c:v>
                </c:pt>
                <c:pt idx="2">
                  <c:v>12</c:v>
                </c:pt>
                <c:pt idx="3">
                  <c:v>12</c:v>
                </c:pt>
                <c:pt idx="4">
                  <c:v>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097-461A-A146-EEA44AB427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4180120"/>
        <c:axId val="514182088"/>
      </c:lineChart>
      <c:catAx>
        <c:axId val="5141801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182088"/>
        <c:crosses val="autoZero"/>
        <c:auto val="1"/>
        <c:lblAlgn val="ctr"/>
        <c:lblOffset val="100"/>
        <c:noMultiLvlLbl val="0"/>
      </c:catAx>
      <c:valAx>
        <c:axId val="514182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1801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15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 Joshi</dc:creator>
  <cp:keywords/>
  <dc:description/>
  <cp:lastModifiedBy>Ankit  Joshi</cp:lastModifiedBy>
  <cp:revision>12</cp:revision>
  <dcterms:created xsi:type="dcterms:W3CDTF">2017-11-08T04:13:00Z</dcterms:created>
  <dcterms:modified xsi:type="dcterms:W3CDTF">2017-11-11T04:25:00Z</dcterms:modified>
</cp:coreProperties>
</file>